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21978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11604" cy="283945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726004" cy="177104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4889633" cy="287795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5881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119612" cy="388860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48747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613091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утюнян Эрик</dc:creator>
  <dc:language>ru-RU</dc:language>
  <cp:keywords/>
  <dcterms:created xsi:type="dcterms:W3CDTF">2025-03-30T11:50:12Z</dcterms:created>
  <dcterms:modified xsi:type="dcterms:W3CDTF">2025-03-30T1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